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srael</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Israel received a score of 87.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Israel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srael received a score of</w:t>
      </w:r>
      <w:r>
        <w:t xml:space="preserve"> </w:t>
      </w:r>
      <w:r>
        <w:rPr>
          <w:b/>
          <w:bCs/>
        </w:rPr>
        <w:t xml:space="preserve">90.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Israel received a score of 70.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Israel received a score of 77.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Israel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Israel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Israel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Israel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Israel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Israel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Israel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Israel received a score of 0.3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Israel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Israel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Israel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Israel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Israel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1983,1995,2009,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 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04, 2005, 2006, 2007, 2008, 2009, 2010, 2011, 2012, 2013, 2014, 2015, 2016, 2017, 2018, 2019, 2020, 2021, 2022, 20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3, 2009, 2015, 2017, 2019,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3, 2014, 2015, 2016, 2017, 2018, 2019, 2020, 2021, 2022, 202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08BF13-7E6F-4642-B91A-F3F25CDF7FBC}"/>
</file>

<file path=customXml/itemProps2.xml><?xml version="1.0" encoding="utf-8"?>
<ds:datastoreItem xmlns:ds="http://schemas.openxmlformats.org/officeDocument/2006/customXml" ds:itemID="{802B59E2-D94B-4B81-B384-DB0F5A5CA6B3}"/>
</file>

<file path=customXml/itemProps3.xml><?xml version="1.0" encoding="utf-8"?>
<ds:datastoreItem xmlns:ds="http://schemas.openxmlformats.org/officeDocument/2006/customXml" ds:itemID="{42F2E20B-168B-45F0-B6D2-FCE17F0E95BD}"/>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08:08Z</dcterms:created>
  <dcterms:modified xsi:type="dcterms:W3CDTF">2024-11-01T15: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Israel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